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2357" w:rsidRDefault="005D4D8C" w:rsidP="005D4D8C">
      <w:pPr>
        <w:spacing w:after="0" w:line="240" w:lineRule="auto"/>
      </w:pPr>
      <w:r>
        <w:t>English 9</w:t>
      </w:r>
    </w:p>
    <w:p w:rsidR="005D4D8C" w:rsidRDefault="005D4D8C" w:rsidP="005D4D8C">
      <w:pPr>
        <w:spacing w:after="0" w:line="240" w:lineRule="auto"/>
      </w:pPr>
      <w:r>
        <w:t>Fredericton High School</w:t>
      </w:r>
    </w:p>
    <w:p w:rsidR="005D4D8C" w:rsidRDefault="005D4D8C" w:rsidP="005D4D8C">
      <w:pPr>
        <w:spacing w:after="0" w:line="240" w:lineRule="auto"/>
      </w:pPr>
      <w:r>
        <w:t>V. Marshall</w:t>
      </w:r>
    </w:p>
    <w:p w:rsidR="005D4D8C" w:rsidRDefault="005D4D8C" w:rsidP="005D4D8C">
      <w:pPr>
        <w:spacing w:after="0" w:line="240" w:lineRule="auto"/>
      </w:pPr>
    </w:p>
    <w:p w:rsidR="005D4D8C" w:rsidRDefault="005D4D8C" w:rsidP="005D4D8C">
      <w:pPr>
        <w:spacing w:after="0" w:line="240" w:lineRule="auto"/>
        <w:rPr>
          <w:b/>
          <w:sz w:val="28"/>
        </w:rPr>
      </w:pPr>
      <w:r>
        <w:rPr>
          <w:b/>
          <w:i/>
          <w:sz w:val="28"/>
        </w:rPr>
        <w:t xml:space="preserve">Between Shades of Gray – </w:t>
      </w:r>
      <w:r>
        <w:rPr>
          <w:b/>
          <w:sz w:val="28"/>
        </w:rPr>
        <w:t>Musical Representation</w:t>
      </w:r>
    </w:p>
    <w:p w:rsidR="005D4D8C" w:rsidRDefault="005D4D8C" w:rsidP="005D4D8C">
      <w:pPr>
        <w:spacing w:after="0" w:line="240" w:lineRule="auto"/>
        <w:rPr>
          <w:b/>
          <w:sz w:val="28"/>
        </w:rPr>
      </w:pPr>
    </w:p>
    <w:p w:rsidR="005D4D8C" w:rsidRDefault="005D4D8C" w:rsidP="005D4D8C">
      <w:pPr>
        <w:spacing w:after="0" w:line="240" w:lineRule="auto"/>
        <w:rPr>
          <w:sz w:val="24"/>
        </w:rPr>
      </w:pPr>
      <w:r>
        <w:rPr>
          <w:sz w:val="24"/>
        </w:rPr>
        <w:t xml:space="preserve">Writers of all genres explore through their craft what it means to be human. Novelists, poets, essayists, lyricists, </w:t>
      </w:r>
      <w:proofErr w:type="gramStart"/>
      <w:r>
        <w:rPr>
          <w:sz w:val="24"/>
        </w:rPr>
        <w:t>bloggers</w:t>
      </w:r>
      <w:proofErr w:type="gramEnd"/>
      <w:r>
        <w:rPr>
          <w:sz w:val="24"/>
        </w:rPr>
        <w:t xml:space="preserve"> – they all write about the same things. The fundamental threads of humanity can be found in all genres of text.</w:t>
      </w:r>
    </w:p>
    <w:p w:rsidR="005D4D8C" w:rsidRDefault="005D4D8C" w:rsidP="005D4D8C">
      <w:pPr>
        <w:spacing w:after="0" w:line="240" w:lineRule="auto"/>
        <w:rPr>
          <w:sz w:val="24"/>
        </w:rPr>
      </w:pPr>
    </w:p>
    <w:p w:rsidR="009A55D4" w:rsidRDefault="005D4D8C" w:rsidP="005D4D8C">
      <w:pPr>
        <w:spacing w:after="0" w:line="240" w:lineRule="auto"/>
        <w:rPr>
          <w:sz w:val="24"/>
        </w:rPr>
      </w:pPr>
      <w:r>
        <w:rPr>
          <w:sz w:val="24"/>
        </w:rPr>
        <w:t xml:space="preserve">Your assignment is to connect the novel </w:t>
      </w:r>
      <w:r>
        <w:rPr>
          <w:i/>
          <w:sz w:val="24"/>
        </w:rPr>
        <w:t>Between Shades of Gray</w:t>
      </w:r>
      <w:r>
        <w:rPr>
          <w:sz w:val="24"/>
        </w:rPr>
        <w:t xml:space="preserve"> to a song of your choice. Select a song that connects in some way to the novel</w:t>
      </w:r>
      <w:r w:rsidR="009A55D4">
        <w:rPr>
          <w:sz w:val="24"/>
        </w:rPr>
        <w:t>.</w:t>
      </w:r>
    </w:p>
    <w:p w:rsidR="009A55D4" w:rsidRDefault="009A55D4" w:rsidP="005D4D8C">
      <w:pPr>
        <w:spacing w:after="0" w:line="240" w:lineRule="auto"/>
        <w:rPr>
          <w:sz w:val="24"/>
        </w:rPr>
      </w:pPr>
    </w:p>
    <w:p w:rsidR="005D4D8C" w:rsidRDefault="009A55D4" w:rsidP="005D4D8C">
      <w:pPr>
        <w:spacing w:after="0" w:line="240" w:lineRule="auto"/>
        <w:rPr>
          <w:sz w:val="24"/>
        </w:rPr>
      </w:pPr>
      <w:r>
        <w:rPr>
          <w:b/>
          <w:sz w:val="24"/>
        </w:rPr>
        <w:t>PROCESS</w:t>
      </w:r>
    </w:p>
    <w:p w:rsidR="009A55D4" w:rsidRDefault="009A55D4" w:rsidP="005D4D8C">
      <w:pPr>
        <w:spacing w:after="0" w:line="240" w:lineRule="auto"/>
        <w:rPr>
          <w:sz w:val="24"/>
        </w:rPr>
      </w:pPr>
    </w:p>
    <w:p w:rsidR="009A55D4" w:rsidRDefault="009A55D4" w:rsidP="009A55D4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Scan your</w:t>
      </w:r>
      <w:r w:rsidR="006550F0">
        <w:rPr>
          <w:sz w:val="24"/>
        </w:rPr>
        <w:t xml:space="preserve"> music</w:t>
      </w:r>
      <w:r>
        <w:rPr>
          <w:sz w:val="24"/>
        </w:rPr>
        <w:t xml:space="preserve"> playlist to find a suitable song to connect to the novel.</w:t>
      </w:r>
    </w:p>
    <w:p w:rsidR="009A55D4" w:rsidRDefault="009A55D4" w:rsidP="009A55D4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Examine the lyrics of the song. Highlight all of the possible connections that you can make to the novel. Your ideas may include a few of the following</w:t>
      </w:r>
      <w:r w:rsidR="00D95043">
        <w:rPr>
          <w:sz w:val="24"/>
        </w:rPr>
        <w:t xml:space="preserve"> topics.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imagery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language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setting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character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voice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philosophy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theme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tone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situation</w:t>
      </w:r>
    </w:p>
    <w:p w:rsidR="009A55D4" w:rsidRDefault="00A60F41" w:rsidP="009A55D4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Based on the insights you discover in #</w:t>
      </w:r>
      <w:r w:rsidR="006550F0">
        <w:rPr>
          <w:sz w:val="24"/>
        </w:rPr>
        <w:t>2</w:t>
      </w:r>
      <w:r>
        <w:rPr>
          <w:sz w:val="24"/>
        </w:rPr>
        <w:t xml:space="preserve">, </w:t>
      </w:r>
      <w:r w:rsidR="006550F0">
        <w:rPr>
          <w:sz w:val="24"/>
        </w:rPr>
        <w:t>create a comparative analysis of</w:t>
      </w:r>
      <w:r w:rsidR="009A55D4">
        <w:rPr>
          <w:sz w:val="24"/>
        </w:rPr>
        <w:t xml:space="preserve"> how the song relates to the novel</w:t>
      </w:r>
      <w:r w:rsidR="00D95043">
        <w:rPr>
          <w:sz w:val="24"/>
        </w:rPr>
        <w:t>.</w:t>
      </w:r>
    </w:p>
    <w:p w:rsidR="009A55D4" w:rsidRDefault="009A55D4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Overall, what is the basic connection?</w:t>
      </w:r>
    </w:p>
    <w:p w:rsidR="009A55D4" w:rsidRDefault="00D95043" w:rsidP="009A55D4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How do specific lyrics connect?</w:t>
      </w:r>
    </w:p>
    <w:p w:rsidR="00D95043" w:rsidRDefault="00D95043" w:rsidP="00D95043">
      <w:pPr>
        <w:pStyle w:val="ListParagraph"/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Present your findings to the class</w:t>
      </w:r>
    </w:p>
    <w:p w:rsidR="00D95043" w:rsidRDefault="00D95043" w:rsidP="00D95043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 xml:space="preserve">Play the song </w:t>
      </w:r>
      <w:r w:rsidR="006550F0">
        <w:rPr>
          <w:sz w:val="24"/>
        </w:rPr>
        <w:t>(or a portion) while displaying</w:t>
      </w:r>
      <w:r>
        <w:rPr>
          <w:sz w:val="24"/>
        </w:rPr>
        <w:t xml:space="preserve"> the lyrics on the screen.</w:t>
      </w:r>
    </w:p>
    <w:p w:rsidR="00D95043" w:rsidRDefault="00D95043" w:rsidP="00E46C21">
      <w:pPr>
        <w:pStyle w:val="ListParagraph"/>
        <w:numPr>
          <w:ilvl w:val="1"/>
          <w:numId w:val="1"/>
        </w:numPr>
        <w:spacing w:after="0" w:line="240" w:lineRule="auto"/>
        <w:rPr>
          <w:sz w:val="24"/>
        </w:rPr>
      </w:pPr>
      <w:r w:rsidRPr="00D95043">
        <w:rPr>
          <w:sz w:val="24"/>
        </w:rPr>
        <w:t>Tell the class how the song connects to the novel</w:t>
      </w:r>
      <w:r w:rsidR="00A60F41">
        <w:rPr>
          <w:sz w:val="24"/>
        </w:rPr>
        <w:t>. Be thorough. Be insightful.</w:t>
      </w:r>
    </w:p>
    <w:p w:rsidR="0037323F" w:rsidRDefault="0037323F" w:rsidP="0037323F">
      <w:pPr>
        <w:spacing w:after="0" w:line="240" w:lineRule="auto"/>
        <w:rPr>
          <w:sz w:val="24"/>
        </w:rPr>
      </w:pPr>
    </w:p>
    <w:p w:rsidR="0037323F" w:rsidRDefault="0037323F" w:rsidP="0037323F">
      <w:pPr>
        <w:spacing w:after="0" w:line="240" w:lineRule="auto"/>
        <w:rPr>
          <w:sz w:val="24"/>
        </w:rPr>
      </w:pPr>
    </w:p>
    <w:p w:rsidR="0037323F" w:rsidRPr="001238C6" w:rsidRDefault="0037323F" w:rsidP="0037323F">
      <w:p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Learning Targets:</w:t>
      </w:r>
    </w:p>
    <w:p w:rsidR="0037323F" w:rsidRPr="001238C6" w:rsidRDefault="0037323F" w:rsidP="0037323F">
      <w:pPr>
        <w:pStyle w:val="ListParagraph"/>
        <w:numPr>
          <w:ilvl w:val="0"/>
          <w:numId w:val="2"/>
        </w:num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present your learning to a groups of listeners in a coherent and meaningful manner</w:t>
      </w:r>
    </w:p>
    <w:p w:rsidR="0037323F" w:rsidRPr="001238C6" w:rsidRDefault="0037323F" w:rsidP="0037323F">
      <w:pPr>
        <w:pStyle w:val="ListParagraph"/>
        <w:numPr>
          <w:ilvl w:val="0"/>
          <w:numId w:val="2"/>
        </w:num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explore relationships among texts and demonstrate insightful understanding of text</w:t>
      </w:r>
    </w:p>
    <w:p w:rsidR="0037323F" w:rsidRPr="001238C6" w:rsidRDefault="0037323F" w:rsidP="0037323F">
      <w:pPr>
        <w:pStyle w:val="ListParagraph"/>
        <w:numPr>
          <w:ilvl w:val="0"/>
          <w:numId w:val="2"/>
        </w:num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draw conclusions about content, form, and structure</w:t>
      </w:r>
    </w:p>
    <w:p w:rsidR="0037323F" w:rsidRPr="001238C6" w:rsidRDefault="0037323F" w:rsidP="0037323F">
      <w:pPr>
        <w:pStyle w:val="ListParagraph"/>
        <w:numPr>
          <w:ilvl w:val="0"/>
          <w:numId w:val="2"/>
        </w:num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create an organizing structure appropriate for purpose and audience</w:t>
      </w:r>
    </w:p>
    <w:p w:rsidR="0037323F" w:rsidRDefault="0037323F" w:rsidP="0037323F">
      <w:pPr>
        <w:pStyle w:val="ListParagraph"/>
        <w:numPr>
          <w:ilvl w:val="0"/>
          <w:numId w:val="2"/>
        </w:numPr>
        <w:spacing w:after="0" w:line="240" w:lineRule="auto"/>
        <w:rPr>
          <w:i/>
          <w:sz w:val="24"/>
        </w:rPr>
      </w:pPr>
      <w:r w:rsidRPr="001238C6">
        <w:rPr>
          <w:i/>
          <w:sz w:val="24"/>
        </w:rPr>
        <w:t>use technology to communicate ideas</w:t>
      </w:r>
    </w:p>
    <w:p w:rsidR="000E50EC" w:rsidRDefault="000E50EC" w:rsidP="000E50EC">
      <w:pPr>
        <w:spacing w:after="0" w:line="240" w:lineRule="auto"/>
        <w:rPr>
          <w:i/>
          <w:sz w:val="24"/>
        </w:rPr>
      </w:pPr>
    </w:p>
    <w:p w:rsidR="000E50EC" w:rsidRDefault="000E50EC" w:rsidP="000E50EC">
      <w:pPr>
        <w:spacing w:after="0" w:line="240" w:lineRule="auto"/>
        <w:rPr>
          <w:i/>
          <w:sz w:val="24"/>
        </w:rPr>
      </w:pPr>
    </w:p>
    <w:p w:rsidR="000E50EC" w:rsidRDefault="000E50EC" w:rsidP="000E50EC">
      <w:pPr>
        <w:spacing w:after="0" w:line="240" w:lineRule="auto"/>
        <w:rPr>
          <w:i/>
          <w:sz w:val="24"/>
        </w:rPr>
      </w:pPr>
    </w:p>
    <w:p w:rsidR="000E50EC" w:rsidRPr="000E50EC" w:rsidRDefault="000E50EC" w:rsidP="000E50EC">
      <w:pPr>
        <w:spacing w:after="0" w:line="240" w:lineRule="auto"/>
        <w:rPr>
          <w:i/>
          <w:sz w:val="24"/>
        </w:rPr>
      </w:pPr>
    </w:p>
    <w:p w:rsidR="006550F0" w:rsidRDefault="006550F0" w:rsidP="006550F0">
      <w:pPr>
        <w:spacing w:after="0" w:line="240" w:lineRule="auto"/>
        <w:rPr>
          <w:i/>
          <w:sz w:val="24"/>
        </w:rPr>
      </w:pPr>
    </w:p>
    <w:p w:rsidR="006550F0" w:rsidRDefault="006550F0" w:rsidP="006550F0">
      <w:pPr>
        <w:spacing w:after="0" w:line="240" w:lineRule="auto"/>
        <w:rPr>
          <w:i/>
          <w:sz w:val="24"/>
        </w:rPr>
      </w:pPr>
    </w:p>
    <w:p w:rsidR="006550F0" w:rsidRPr="006550F0" w:rsidRDefault="006550F0" w:rsidP="006550F0">
      <w:pPr>
        <w:spacing w:after="0" w:line="240" w:lineRule="auto"/>
        <w:rPr>
          <w:sz w:val="24"/>
        </w:rPr>
      </w:pPr>
      <w:r>
        <w:rPr>
          <w:sz w:val="24"/>
        </w:rPr>
        <w:lastRenderedPageBreak/>
        <w:t>Song Title: ________________________________________________________________</w:t>
      </w:r>
    </w:p>
    <w:p w:rsidR="006550F0" w:rsidRDefault="006550F0" w:rsidP="006550F0">
      <w:pPr>
        <w:spacing w:after="0" w:line="240" w:lineRule="auto"/>
        <w:rPr>
          <w:i/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1701"/>
        <w:gridCol w:w="3969"/>
      </w:tblGrid>
      <w:tr w:rsidR="006550F0" w:rsidTr="000E50EC">
        <w:tc>
          <w:tcPr>
            <w:tcW w:w="4957" w:type="dxa"/>
            <w:shd w:val="clear" w:color="auto" w:fill="D9D9D9" w:themeFill="background1" w:themeFillShade="D9"/>
          </w:tcPr>
          <w:p w:rsidR="006550F0" w:rsidRPr="006550F0" w:rsidRDefault="006550F0" w:rsidP="006550F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song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6550F0" w:rsidRPr="006550F0" w:rsidRDefault="006550F0" w:rsidP="006550F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onnecting idea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6550F0" w:rsidRPr="006550F0" w:rsidRDefault="006550F0" w:rsidP="006550F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novel</w:t>
            </w: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language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imagery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setting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character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theme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situation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6550F0" w:rsidP="00C30ED4">
            <w:pPr>
              <w:jc w:val="center"/>
              <w:rPr>
                <w:sz w:val="32"/>
              </w:rPr>
            </w:pPr>
            <w:r>
              <w:rPr>
                <w:sz w:val="32"/>
              </w:rPr>
              <w:t>literary devices</w:t>
            </w:r>
          </w:p>
          <w:p w:rsidR="006550F0" w:rsidRP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  <w:tr w:rsidR="006550F0" w:rsidTr="000E50EC">
        <w:tc>
          <w:tcPr>
            <w:tcW w:w="4957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6550F0" w:rsidRDefault="00C30ED4" w:rsidP="006550F0">
            <w:pPr>
              <w:spacing w:line="360" w:lineRule="auto"/>
              <w:jc w:val="center"/>
              <w:rPr>
                <w:sz w:val="32"/>
              </w:rPr>
            </w:pPr>
            <w:r>
              <w:rPr>
                <w:sz w:val="32"/>
              </w:rPr>
              <w:t>other</w:t>
            </w:r>
          </w:p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  <w:p w:rsidR="006550F0" w:rsidRDefault="006550F0" w:rsidP="006550F0">
            <w:pPr>
              <w:spacing w:line="360" w:lineRule="auto"/>
              <w:jc w:val="center"/>
              <w:rPr>
                <w:sz w:val="32"/>
              </w:rPr>
            </w:pPr>
          </w:p>
          <w:p w:rsidR="000E50EC" w:rsidRDefault="000E50EC" w:rsidP="000E50EC">
            <w:pPr>
              <w:spacing w:line="360" w:lineRule="auto"/>
              <w:rPr>
                <w:sz w:val="32"/>
              </w:rPr>
            </w:pPr>
          </w:p>
          <w:p w:rsidR="006550F0" w:rsidRDefault="006550F0" w:rsidP="006550F0">
            <w:pPr>
              <w:spacing w:line="360" w:lineRule="auto"/>
              <w:rPr>
                <w:sz w:val="32"/>
              </w:rPr>
            </w:pPr>
          </w:p>
        </w:tc>
        <w:tc>
          <w:tcPr>
            <w:tcW w:w="3969" w:type="dxa"/>
          </w:tcPr>
          <w:p w:rsidR="006550F0" w:rsidRPr="006550F0" w:rsidRDefault="006550F0" w:rsidP="006550F0">
            <w:pPr>
              <w:rPr>
                <w:sz w:val="32"/>
              </w:rPr>
            </w:pPr>
          </w:p>
        </w:tc>
      </w:tr>
    </w:tbl>
    <w:p w:rsidR="000E50EC" w:rsidRDefault="000E50EC" w:rsidP="000E50EC">
      <w:pPr>
        <w:spacing w:after="0" w:line="240" w:lineRule="auto"/>
        <w:rPr>
          <w:sz w:val="24"/>
        </w:rPr>
      </w:pPr>
    </w:p>
    <w:p w:rsidR="000E50EC" w:rsidRDefault="000E50EC" w:rsidP="000E50EC">
      <w:pPr>
        <w:spacing w:after="0" w:line="240" w:lineRule="auto"/>
        <w:rPr>
          <w:sz w:val="24"/>
        </w:rPr>
      </w:pPr>
    </w:p>
    <w:p w:rsidR="000E50EC" w:rsidRDefault="000E50EC" w:rsidP="000E50EC">
      <w:pPr>
        <w:spacing w:after="0" w:line="240" w:lineRule="auto"/>
        <w:rPr>
          <w:sz w:val="24"/>
        </w:rPr>
      </w:pPr>
    </w:p>
    <w:p w:rsidR="000E50EC" w:rsidRPr="00D631BD" w:rsidRDefault="00D631BD" w:rsidP="000E50EC">
      <w:pPr>
        <w:spacing w:after="0" w:line="240" w:lineRule="auto"/>
        <w:rPr>
          <w:i/>
          <w:sz w:val="24"/>
        </w:rPr>
      </w:pPr>
      <w:r>
        <w:rPr>
          <w:i/>
          <w:sz w:val="24"/>
        </w:rPr>
        <w:lastRenderedPageBreak/>
        <w:t>Mentor Text</w:t>
      </w:r>
      <w:bookmarkStart w:id="0" w:name="_GoBack"/>
      <w:bookmarkEnd w:id="0"/>
    </w:p>
    <w:p w:rsidR="000E50EC" w:rsidRDefault="000E50EC" w:rsidP="000E50EC">
      <w:pPr>
        <w:spacing w:after="0" w:line="240" w:lineRule="auto"/>
        <w:rPr>
          <w:sz w:val="24"/>
        </w:rPr>
      </w:pPr>
    </w:p>
    <w:p w:rsidR="00D631BD" w:rsidRDefault="00D631BD" w:rsidP="000E50EC">
      <w:pPr>
        <w:spacing w:after="0" w:line="240" w:lineRule="auto"/>
        <w:rPr>
          <w:sz w:val="24"/>
        </w:rPr>
      </w:pPr>
    </w:p>
    <w:p w:rsidR="000E50EC" w:rsidRPr="000E50EC" w:rsidRDefault="000E50EC" w:rsidP="000E50EC">
      <w:pPr>
        <w:spacing w:after="0" w:line="240" w:lineRule="auto"/>
        <w:rPr>
          <w:sz w:val="24"/>
        </w:rPr>
      </w:pPr>
      <w:r>
        <w:rPr>
          <w:sz w:val="24"/>
        </w:rPr>
        <w:t xml:space="preserve">Song Title: </w:t>
      </w:r>
      <w:r>
        <w:rPr>
          <w:b/>
          <w:sz w:val="32"/>
        </w:rPr>
        <w:t>It’s My Life</w:t>
      </w:r>
      <w:r>
        <w:rPr>
          <w:sz w:val="24"/>
        </w:rPr>
        <w:t xml:space="preserve"> by Bon Jovi</w:t>
      </w:r>
    </w:p>
    <w:p w:rsidR="000E50EC" w:rsidRDefault="000E50EC" w:rsidP="000E50EC">
      <w:pPr>
        <w:spacing w:after="0" w:line="240" w:lineRule="auto"/>
        <w:rPr>
          <w:i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701"/>
        <w:gridCol w:w="4111"/>
      </w:tblGrid>
      <w:tr w:rsidR="000E50EC" w:rsidTr="000E50EC">
        <w:tc>
          <w:tcPr>
            <w:tcW w:w="4673" w:type="dxa"/>
            <w:shd w:val="clear" w:color="auto" w:fill="D9D9D9" w:themeFill="background1" w:themeFillShade="D9"/>
          </w:tcPr>
          <w:p w:rsidR="000E50EC" w:rsidRPr="006550F0" w:rsidRDefault="000E50EC" w:rsidP="00840F4C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song 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0E50EC" w:rsidRPr="006550F0" w:rsidRDefault="000E50EC" w:rsidP="00840F4C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connecting idea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:rsidR="000E50EC" w:rsidRPr="006550F0" w:rsidRDefault="000E50EC" w:rsidP="00840F4C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novel</w:t>
            </w:r>
          </w:p>
        </w:tc>
      </w:tr>
      <w:tr w:rsidR="000E50EC" w:rsidTr="000E50EC">
        <w:tc>
          <w:tcPr>
            <w:tcW w:w="4673" w:type="dxa"/>
          </w:tcPr>
          <w:p w:rsidR="000E50EC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“face in the crowd”</w:t>
            </w:r>
          </w:p>
          <w:p w:rsidR="000E50EC" w:rsidRPr="006550F0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“Stood their ground”</w:t>
            </w: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language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- prisoners are crowded in to the cattle cars</w:t>
            </w:r>
          </w:p>
          <w:p w:rsidR="000E50EC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- prisoners stood their ground and refused to sign</w:t>
            </w:r>
          </w:p>
          <w:p w:rsidR="000E50EC" w:rsidRPr="006550F0" w:rsidRDefault="000E50EC" w:rsidP="00840F4C">
            <w:pPr>
              <w:rPr>
                <w:sz w:val="32"/>
              </w:rPr>
            </w:pPr>
          </w:p>
        </w:tc>
      </w:tr>
      <w:tr w:rsidR="000E50EC" w:rsidTr="000E50EC">
        <w:tc>
          <w:tcPr>
            <w:tcW w:w="4673" w:type="dxa"/>
          </w:tcPr>
          <w:p w:rsidR="000E50EC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“voice …when I shout it out loud”</w:t>
            </w:r>
          </w:p>
          <w:p w:rsidR="009008A2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“don’t bend, don’t break”</w:t>
            </w: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imagery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Default="000E50EC" w:rsidP="00840F4C">
            <w:pPr>
              <w:rPr>
                <w:sz w:val="32"/>
              </w:rPr>
            </w:pPr>
            <w:r>
              <w:rPr>
                <w:sz w:val="32"/>
              </w:rPr>
              <w:t>- plenty of shouting (NKVD, prisoners</w:t>
            </w:r>
            <w:r w:rsidR="009008A2">
              <w:rPr>
                <w:sz w:val="32"/>
              </w:rPr>
              <w:t>)</w:t>
            </w:r>
          </w:p>
          <w:p w:rsidR="009008A2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- prisoners are broken &amp; bent</w:t>
            </w:r>
          </w:p>
          <w:p w:rsidR="009008A2" w:rsidRPr="006550F0" w:rsidRDefault="009008A2" w:rsidP="00840F4C">
            <w:pPr>
              <w:rPr>
                <w:sz w:val="32"/>
              </w:rPr>
            </w:pPr>
          </w:p>
        </w:tc>
      </w:tr>
      <w:tr w:rsidR="000E50EC" w:rsidTr="000E50EC">
        <w:tc>
          <w:tcPr>
            <w:tcW w:w="4673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setting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</w:tr>
      <w:tr w:rsidR="000E50EC" w:rsidTr="000E50EC">
        <w:tc>
          <w:tcPr>
            <w:tcW w:w="4673" w:type="dxa"/>
          </w:tcPr>
          <w:p w:rsidR="000E50EC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strong, determined, persistent</w:t>
            </w: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character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Lina</w:t>
            </w:r>
          </w:p>
          <w:p w:rsidR="009008A2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Elena</w:t>
            </w:r>
          </w:p>
        </w:tc>
      </w:tr>
      <w:tr w:rsidR="000E50EC" w:rsidTr="000E50EC">
        <w:tc>
          <w:tcPr>
            <w:tcW w:w="4673" w:type="dxa"/>
          </w:tcPr>
          <w:p w:rsidR="000E50EC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control your own life</w:t>
            </w:r>
          </w:p>
          <w:p w:rsidR="009008A2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make your own breaks</w:t>
            </w:r>
          </w:p>
          <w:p w:rsidR="009008A2" w:rsidRPr="006550F0" w:rsidRDefault="009008A2" w:rsidP="009008A2">
            <w:pPr>
              <w:rPr>
                <w:sz w:val="32"/>
              </w:rPr>
            </w:pPr>
            <w:r>
              <w:rPr>
                <w:sz w:val="32"/>
              </w:rPr>
              <w:t>stand for what you believe</w:t>
            </w: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theme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resilience</w:t>
            </w:r>
          </w:p>
          <w:p w:rsidR="009008A2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identity</w:t>
            </w:r>
          </w:p>
          <w:p w:rsidR="009008A2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dignity</w:t>
            </w:r>
          </w:p>
        </w:tc>
      </w:tr>
      <w:tr w:rsidR="000E50EC" w:rsidTr="000E50EC">
        <w:tc>
          <w:tcPr>
            <w:tcW w:w="4673" w:type="dxa"/>
          </w:tcPr>
          <w:p w:rsidR="000E50EC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overcoming obstacles</w:t>
            </w: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situation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Pr="006550F0" w:rsidRDefault="009008A2" w:rsidP="00840F4C">
            <w:pPr>
              <w:rPr>
                <w:sz w:val="32"/>
              </w:rPr>
            </w:pPr>
            <w:r>
              <w:rPr>
                <w:sz w:val="32"/>
              </w:rPr>
              <w:t>overcoming abuse</w:t>
            </w:r>
          </w:p>
        </w:tc>
      </w:tr>
      <w:tr w:rsidR="000E50EC" w:rsidTr="000E50EC">
        <w:tc>
          <w:tcPr>
            <w:tcW w:w="4673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0E50EC" w:rsidRPr="000E50EC" w:rsidRDefault="000E50EC" w:rsidP="00840F4C">
            <w:pPr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literary devices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</w:tr>
      <w:tr w:rsidR="000E50EC" w:rsidTr="000E50EC">
        <w:tc>
          <w:tcPr>
            <w:tcW w:w="4673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  <w:tc>
          <w:tcPr>
            <w:tcW w:w="1701" w:type="dxa"/>
          </w:tcPr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  <w:r w:rsidRPr="000E50EC">
              <w:rPr>
                <w:b/>
                <w:sz w:val="32"/>
              </w:rPr>
              <w:t>other</w:t>
            </w:r>
          </w:p>
          <w:p w:rsidR="000E50EC" w:rsidRPr="000E50EC" w:rsidRDefault="000E50EC" w:rsidP="00840F4C">
            <w:pPr>
              <w:spacing w:line="360" w:lineRule="auto"/>
              <w:jc w:val="center"/>
              <w:rPr>
                <w:b/>
                <w:sz w:val="32"/>
              </w:rPr>
            </w:pPr>
          </w:p>
          <w:p w:rsidR="000E50EC" w:rsidRDefault="000E50EC" w:rsidP="00840F4C">
            <w:pPr>
              <w:spacing w:line="360" w:lineRule="auto"/>
              <w:rPr>
                <w:b/>
                <w:sz w:val="32"/>
              </w:rPr>
            </w:pPr>
          </w:p>
          <w:p w:rsidR="009008A2" w:rsidRPr="000E50EC" w:rsidRDefault="009008A2" w:rsidP="00840F4C">
            <w:pPr>
              <w:spacing w:line="360" w:lineRule="auto"/>
              <w:rPr>
                <w:b/>
                <w:sz w:val="32"/>
              </w:rPr>
            </w:pPr>
          </w:p>
        </w:tc>
        <w:tc>
          <w:tcPr>
            <w:tcW w:w="4111" w:type="dxa"/>
          </w:tcPr>
          <w:p w:rsidR="000E50EC" w:rsidRPr="006550F0" w:rsidRDefault="000E50EC" w:rsidP="00840F4C">
            <w:pPr>
              <w:rPr>
                <w:sz w:val="32"/>
              </w:rPr>
            </w:pPr>
          </w:p>
        </w:tc>
      </w:tr>
    </w:tbl>
    <w:p w:rsidR="006550F0" w:rsidRPr="006550F0" w:rsidRDefault="006550F0" w:rsidP="006550F0">
      <w:pPr>
        <w:spacing w:after="0" w:line="240" w:lineRule="auto"/>
        <w:rPr>
          <w:sz w:val="24"/>
        </w:rPr>
      </w:pPr>
    </w:p>
    <w:sectPr w:rsidR="006550F0" w:rsidRPr="006550F0" w:rsidSect="000E50E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471FDD"/>
    <w:multiLevelType w:val="hybridMultilevel"/>
    <w:tmpl w:val="21FE5F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156C"/>
    <w:multiLevelType w:val="hybridMultilevel"/>
    <w:tmpl w:val="F2648B8E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czM7awMDY0NDJU0lEKTi0uzszPAykwrAUAqfZLXSwAAAA="/>
  </w:docVars>
  <w:rsids>
    <w:rsidRoot w:val="005D4D8C"/>
    <w:rsid w:val="000B4CE1"/>
    <w:rsid w:val="000E50EC"/>
    <w:rsid w:val="001238C6"/>
    <w:rsid w:val="0037323F"/>
    <w:rsid w:val="005D4D8C"/>
    <w:rsid w:val="006550F0"/>
    <w:rsid w:val="009008A2"/>
    <w:rsid w:val="009A55D4"/>
    <w:rsid w:val="00A60F41"/>
    <w:rsid w:val="00BE2357"/>
    <w:rsid w:val="00C30ED4"/>
    <w:rsid w:val="00D631BD"/>
    <w:rsid w:val="00D9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DA4D5E-58E5-4DED-9F72-AA39A4C21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5D4"/>
    <w:pPr>
      <w:ind w:left="720"/>
      <w:contextualSpacing/>
    </w:pPr>
  </w:style>
  <w:style w:type="table" w:styleId="TableGrid">
    <w:name w:val="Table Grid"/>
    <w:basedOn w:val="TableNormal"/>
    <w:uiPriority w:val="39"/>
    <w:rsid w:val="00655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BA1669898C84A9D0A7CD88DD86DEE" ma:contentTypeVersion="7" ma:contentTypeDescription="Create a new document." ma:contentTypeScope="" ma:versionID="c3bc4c656b89b926000d545e7200fcba">
  <xsd:schema xmlns:xsd="http://www.w3.org/2001/XMLSchema" xmlns:xs="http://www.w3.org/2001/XMLSchema" xmlns:p="http://schemas.microsoft.com/office/2006/metadata/properties" xmlns:ns1="http://schemas.microsoft.com/sharepoint/v3" xmlns:ns2="3c924a6b-2f35-4917-a7f8-b3e917a78ebf" targetNamespace="http://schemas.microsoft.com/office/2006/metadata/properties" ma:root="true" ma:fieldsID="7f94b65606a0d36bb6a04bca121ff855" ns1:_="" ns2:_="">
    <xsd:import namespace="http://schemas.microsoft.com/sharepoint/v3"/>
    <xsd:import namespace="3c924a6b-2f35-4917-a7f8-b3e917a78eb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Blog_x0020_Category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24a6b-2f35-4917-a7f8-b3e917a78ebf" elementFormDefault="qualified">
    <xsd:import namespace="http://schemas.microsoft.com/office/2006/documentManagement/types"/>
    <xsd:import namespace="http://schemas.microsoft.com/office/infopath/2007/PartnerControls"/>
    <xsd:element name="Blog_x0020_Category" ma:index="6" ma:displayName="Blog Category" ma:list="{5ce769ce-cfb9-46d6-b0af-6a04f9ac84e5}" ma:internalName="Blog_x0020_Category" ma:readOnly="false" ma:showField="Title" ma:web="3c924a6b-2f35-4917-a7f8-b3e917a78eb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log_x0020_Category xmlns="3c924a6b-2f35-4917-a7f8-b3e917a78ebf">59</Blog_x0020_Category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295FE34-FA32-4F33-9928-015E3AE9FE41}"/>
</file>

<file path=customXml/itemProps2.xml><?xml version="1.0" encoding="utf-8"?>
<ds:datastoreItem xmlns:ds="http://schemas.openxmlformats.org/officeDocument/2006/customXml" ds:itemID="{EEDC0CEF-4277-4D9D-9BCD-85B2CD7F3627}"/>
</file>

<file path=customXml/itemProps3.xml><?xml version="1.0" encoding="utf-8"?>
<ds:datastoreItem xmlns:ds="http://schemas.openxmlformats.org/officeDocument/2006/customXml" ds:itemID="{1A5C3FB9-1D49-4FBF-A8E1-59B4CC83D7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4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glophone South School District</Company>
  <LinksUpToDate>false</LinksUpToDate>
  <CharactersWithSpaces>2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ll, Valerie     (ASD-W)</dc:creator>
  <cp:keywords/>
  <dc:description/>
  <cp:lastModifiedBy>Marshall, Valerie     (ASD-W)</cp:lastModifiedBy>
  <cp:revision>6</cp:revision>
  <dcterms:created xsi:type="dcterms:W3CDTF">2017-03-21T22:07:00Z</dcterms:created>
  <dcterms:modified xsi:type="dcterms:W3CDTF">2019-04-29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BA1669898C84A9D0A7CD88DD86DEE</vt:lpwstr>
  </property>
</Properties>
</file>